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369F36" w14:textId="77777777" w:rsidR="00CA243D" w:rsidRPr="00367E24" w:rsidRDefault="0058739B">
      <w:pPr>
        <w:pStyle w:val="Title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67E24">
        <w:rPr>
          <w:rFonts w:ascii="Times New Roman" w:hAnsi="Times New Roman" w:cs="Times New Roman"/>
          <w:color w:val="000000" w:themeColor="text1"/>
          <w:sz w:val="24"/>
          <w:szCs w:val="24"/>
        </w:rPr>
        <w:t>cchsflow: An open science approach to transform &amp; combine population health surveys into one dataset</w:t>
      </w:r>
    </w:p>
    <w:p w14:paraId="3D86A4B9" w14:textId="77777777" w:rsidR="00CA243D" w:rsidRPr="00367E24" w:rsidRDefault="0058739B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</w:p>
    <w:p w14:paraId="716A1955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1-5571-8122</w:t>
      </w:r>
    </w:p>
    <w:p w14:paraId="0E5AC0B4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Rostyslav Vyuha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6700-0991</w:t>
      </w:r>
    </w:p>
    <w:p w14:paraId="4A9F5F6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Carol Bennett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2-3033-9860</w:t>
      </w:r>
    </w:p>
    <w:p w14:paraId="5F1AE999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,2,3,4,5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, ORCID: 0000-0003-0912-0845</w:t>
      </w:r>
    </w:p>
    <w:p w14:paraId="268078DC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Ottawa Hospital Research Institute, Ottawa, Ontario, Canada</w:t>
      </w:r>
    </w:p>
    <w:p w14:paraId="29A9677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CES, Ottawa and Toronto, Ontario, Canada</w:t>
      </w:r>
    </w:p>
    <w:p w14:paraId="62F21385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3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tatistics Canada, Ottawa, Ontario, Canada</w:t>
      </w:r>
    </w:p>
    <w:p w14:paraId="7BE3BB5E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4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Department of Family Medicine, University of Ottawa, Ottawa, Ontario, Canada</w:t>
      </w:r>
    </w:p>
    <w:p w14:paraId="6A97EE1F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5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chool of Epidemiology, Public Health and Preventative Medicine, University of Ottawa, Ottawa, Ontario, Canada</w:t>
      </w:r>
    </w:p>
    <w:p w14:paraId="61970788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rresponding author information</w:t>
      </w:r>
    </w:p>
    <w:p w14:paraId="7A08D84D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Warsame Yusuf</w:t>
      </w:r>
    </w:p>
    <w:p w14:paraId="405EF164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Ottawa Hospital Research Institute</w:t>
      </w:r>
    </w:p>
    <w:p w14:paraId="155F6711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Civic Campus, ASB 2-012</w:t>
      </w:r>
    </w:p>
    <w:p w14:paraId="0801B392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1053 Carling Avenue, Ottawa, ON K1Y 4E9</w:t>
      </w:r>
    </w:p>
    <w:p w14:paraId="4452AAF3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Tel: 613-798-5555 ext. 19108</w:t>
      </w:r>
    </w:p>
    <w:p w14:paraId="32750DFC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>Fax: 613-761-5492</w:t>
      </w:r>
    </w:p>
    <w:p w14:paraId="4FA650FE" w14:textId="77777777" w:rsidR="00CA243D" w:rsidRPr="00367E24" w:rsidRDefault="003755CA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hyperlink r:id="rId7">
        <w:r w:rsidR="0058739B" w:rsidRPr="00367E24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</w:p>
    <w:p w14:paraId="3A7DEEF3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unding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is study was funded by CIHR (FRN 162222).</w:t>
      </w:r>
    </w:p>
    <w:p w14:paraId="0C44AF7B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nterest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eclare that they have no conflict of interest.</w:t>
      </w:r>
    </w:p>
    <w:p w14:paraId="420CB4EF" w14:textId="54DE68AF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ord count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</w:t>
      </w:r>
      <w:r w:rsidR="00FE2035">
        <w:rPr>
          <w:rFonts w:ascii="Times New Roman" w:hAnsi="Times New Roman" w:cs="Times New Roman"/>
          <w:color w:val="000000" w:themeColor="text1"/>
          <w:sz w:val="20"/>
          <w:szCs w:val="20"/>
        </w:rPr>
        <w:t>2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; Text body: </w:t>
      </w:r>
      <w:r w:rsidR="0021063E">
        <w:rPr>
          <w:rFonts w:ascii="Times New Roman" w:hAnsi="Times New Roman" w:cs="Times New Roman"/>
          <w:color w:val="000000" w:themeColor="text1"/>
          <w:sz w:val="20"/>
          <w:szCs w:val="20"/>
        </w:rPr>
        <w:t>3118</w:t>
      </w:r>
    </w:p>
    <w:p w14:paraId="3F51D165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Figure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6</w:t>
      </w:r>
    </w:p>
    <w:p w14:paraId="40DADCF1" w14:textId="3C05382A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ference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21063E">
        <w:rPr>
          <w:rFonts w:ascii="Times New Roman" w:hAnsi="Times New Roman" w:cs="Times New Roman"/>
          <w:color w:val="000000" w:themeColor="text1"/>
          <w:sz w:val="20"/>
          <w:szCs w:val="20"/>
        </w:rPr>
        <w:t>27</w:t>
      </w:r>
    </w:p>
    <w:p w14:paraId="275AEDCF" w14:textId="77777777" w:rsidR="00CA243D" w:rsidRPr="00367E24" w:rsidRDefault="0058739B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367E2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Keywords:</w:t>
      </w:r>
      <w:r w:rsidRPr="00367E2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Health Surveys, Data Analysis, Data Science, Population Health</w:t>
      </w:r>
    </w:p>
    <w:sectPr w:rsidR="00CA243D" w:rsidRPr="00367E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DD5210" w14:textId="77777777" w:rsidR="003755CA" w:rsidRDefault="003755CA">
      <w:pPr>
        <w:spacing w:after="0"/>
      </w:pPr>
      <w:r>
        <w:separator/>
      </w:r>
    </w:p>
  </w:endnote>
  <w:endnote w:type="continuationSeparator" w:id="0">
    <w:p w14:paraId="7D283F89" w14:textId="77777777" w:rsidR="003755CA" w:rsidRDefault="003755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62870" w14:textId="77777777" w:rsidR="003755CA" w:rsidRDefault="003755CA">
      <w:r>
        <w:separator/>
      </w:r>
    </w:p>
  </w:footnote>
  <w:footnote w:type="continuationSeparator" w:id="0">
    <w:p w14:paraId="2277B56D" w14:textId="77777777" w:rsidR="003755CA" w:rsidRDefault="00375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57CE3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063E"/>
    <w:rsid w:val="00367E24"/>
    <w:rsid w:val="003755CA"/>
    <w:rsid w:val="004E29B3"/>
    <w:rsid w:val="0058739B"/>
    <w:rsid w:val="00590D07"/>
    <w:rsid w:val="00776724"/>
    <w:rsid w:val="00784D58"/>
    <w:rsid w:val="008D6863"/>
    <w:rsid w:val="009121BE"/>
    <w:rsid w:val="00AD7208"/>
    <w:rsid w:val="00B86B75"/>
    <w:rsid w:val="00BC48D5"/>
    <w:rsid w:val="00C36279"/>
    <w:rsid w:val="00CA243D"/>
    <w:rsid w:val="00E315A3"/>
    <w:rsid w:val="00FE20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C00BA5"/>
  <w15:docId w15:val="{5333421C-8B9E-DF4B-944D-A5E5476B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74</Words>
  <Characters>995</Characters>
  <Application>Microsoft Office Word</Application>
  <DocSecurity>0</DocSecurity>
  <Lines>8</Lines>
  <Paragraphs>2</Paragraphs>
  <ScaleCrop>false</ScaleCrop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/>
  <cp:keywords/>
  <cp:lastModifiedBy>Warsame Yusuf</cp:lastModifiedBy>
  <cp:revision>7</cp:revision>
  <dcterms:created xsi:type="dcterms:W3CDTF">2020-08-24T02:04:00Z</dcterms:created>
  <dcterms:modified xsi:type="dcterms:W3CDTF">2020-12-14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